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8"/>
        <w:gridCol w:w="100"/>
        <w:gridCol w:w="4546"/>
        <w:gridCol w:w="4493"/>
      </w:tblGrid>
      <w:tr w:rsidR="007A0ED3" w:rsidRPr="0006046A" w14:paraId="3C70AB49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F131D4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C33FE86" wp14:editId="41B8217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B57BA9C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F9ECFE2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A99E972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D9D73D0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F93411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967D64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C574FB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437F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54C6B1" w14:textId="6C6FE9EE" w:rsidR="00305DB4" w:rsidRPr="00DA2355" w:rsidRDefault="00BB590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SAN ALKAYA</w:t>
            </w:r>
          </w:p>
        </w:tc>
      </w:tr>
      <w:tr w:rsidR="00305DB4" w:rsidRPr="00DA2355" w14:paraId="15DC76B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EA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B42AD8" w14:textId="55599E2A" w:rsidR="00305DB4" w:rsidRPr="00DA2355" w:rsidRDefault="00BB590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LURJİ VE MALZEME MÜHENDİSLİĞİ</w:t>
            </w:r>
          </w:p>
        </w:tc>
      </w:tr>
      <w:tr w:rsidR="00305DB4" w:rsidRPr="00DA2355" w14:paraId="67D74D6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3009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FA0D26" w14:textId="154AB664" w:rsidR="00305DB4" w:rsidRPr="00DA2355" w:rsidRDefault="00BB590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şe KALEMTAŞ</w:t>
            </w:r>
          </w:p>
        </w:tc>
      </w:tr>
      <w:tr w:rsidR="004B17FC" w:rsidRPr="00DA2355" w14:paraId="21D0A8A2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9C1907B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9F241D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E2228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542A93" w14:textId="6B4E5AE4" w:rsidR="007F33E0" w:rsidRPr="00DA2355" w:rsidRDefault="00BB590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R NİTRÜR BAZLI POLİMER İŞLEME YARDIMCISI(PPA) ÜRETİMİ</w:t>
            </w:r>
            <w:r w:rsidR="00A32213">
              <w:rPr>
                <w:rFonts w:ascii="Times New Roman" w:hAnsi="Times New Roman" w:cs="Times New Roman"/>
                <w:sz w:val="24"/>
                <w:szCs w:val="24"/>
              </w:rPr>
              <w:t xml:space="preserve"> VE BLOWN FİLM PROSESİNDE KULLANILMASI</w:t>
            </w:r>
          </w:p>
        </w:tc>
      </w:tr>
      <w:tr w:rsidR="007A0ED3" w:rsidRPr="00DA2355" w14:paraId="592A2E8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D39E6F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71C1F1" w14:textId="6E911F33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221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103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B590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BB590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01A8CC1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4844D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86BF3B" w14:textId="4A45AB4F" w:rsidR="000B7954" w:rsidRPr="00DA2355" w:rsidRDefault="00A3221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line Toplant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631851" w14:textId="38DC74C7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2213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14:paraId="310D7F3D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AB7BEE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1E0F56" w14:textId="77777777" w:rsidR="0091030B" w:rsidRPr="0091030B" w:rsidRDefault="0091030B" w:rsidP="009103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4F87D" w14:textId="77777777" w:rsidR="0091030B" w:rsidRPr="0091030B" w:rsidRDefault="0091030B" w:rsidP="009103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030B">
              <w:rPr>
                <w:rFonts w:ascii="Times New Roman" w:hAnsi="Times New Roman" w:cs="Times New Roman"/>
                <w:sz w:val="24"/>
                <w:szCs w:val="24"/>
              </w:rPr>
              <w:t>https://us05web.zoom.us/j/82280622122?pwd=CpYmu4CmOw2rzya8PyRP8K1bC4Pyg5.1</w:t>
            </w:r>
          </w:p>
          <w:p w14:paraId="0B2D8AC9" w14:textId="77777777" w:rsidR="0091030B" w:rsidRPr="0091030B" w:rsidRDefault="0091030B" w:rsidP="009103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31FD69" w14:textId="77777777" w:rsidR="0091030B" w:rsidRPr="0091030B" w:rsidRDefault="0091030B" w:rsidP="009103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030B">
              <w:rPr>
                <w:rFonts w:ascii="Times New Roman" w:hAnsi="Times New Roman" w:cs="Times New Roman"/>
                <w:sz w:val="24"/>
                <w:szCs w:val="24"/>
              </w:rPr>
              <w:t>Toplantı Kimliği: 822 8062 2122</w:t>
            </w:r>
          </w:p>
          <w:p w14:paraId="31D39CCC" w14:textId="77777777" w:rsidR="0091030B" w:rsidRPr="0091030B" w:rsidRDefault="0091030B" w:rsidP="009103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030B">
              <w:rPr>
                <w:rFonts w:ascii="Times New Roman" w:hAnsi="Times New Roman" w:cs="Times New Roman"/>
                <w:sz w:val="24"/>
                <w:szCs w:val="24"/>
              </w:rPr>
              <w:t>Parola: 12345</w:t>
            </w:r>
          </w:p>
          <w:p w14:paraId="24BE3BEB" w14:textId="5066D778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4097158D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D70AF8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DCCB4B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13CDA04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684C50F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E88C91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22A3C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EF1F62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7D80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ADECB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B60188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099D54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97BD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4877F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72E4C9D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63E0AB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52EB72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DCBA1" w14:textId="77777777" w:rsidR="00311F24" w:rsidRDefault="00311F24" w:rsidP="005F3207">
      <w:pPr>
        <w:spacing w:after="0" w:line="240" w:lineRule="auto"/>
      </w:pPr>
      <w:r>
        <w:separator/>
      </w:r>
    </w:p>
  </w:endnote>
  <w:endnote w:type="continuationSeparator" w:id="0">
    <w:p w14:paraId="73244D3D" w14:textId="77777777" w:rsidR="00311F24" w:rsidRDefault="00311F2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A871AD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52A110DD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810C4D5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65BCAFE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C1C5B4D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67BB" w14:textId="77777777" w:rsidR="00311F24" w:rsidRDefault="00311F24" w:rsidP="005F3207">
      <w:pPr>
        <w:spacing w:after="0" w:line="240" w:lineRule="auto"/>
      </w:pPr>
      <w:r>
        <w:separator/>
      </w:r>
    </w:p>
  </w:footnote>
  <w:footnote w:type="continuationSeparator" w:id="0">
    <w:p w14:paraId="47D22EEB" w14:textId="77777777" w:rsidR="00311F24" w:rsidRDefault="00311F2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570050">
    <w:abstractNumId w:val="3"/>
  </w:num>
  <w:num w:numId="2" w16cid:durableId="1604069273">
    <w:abstractNumId w:val="1"/>
  </w:num>
  <w:num w:numId="3" w16cid:durableId="961964499">
    <w:abstractNumId w:val="2"/>
  </w:num>
  <w:num w:numId="4" w16cid:durableId="749280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11F2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D5961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1030B"/>
    <w:rsid w:val="00910F51"/>
    <w:rsid w:val="009269D8"/>
    <w:rsid w:val="00992C66"/>
    <w:rsid w:val="009F7DD6"/>
    <w:rsid w:val="00A2030A"/>
    <w:rsid w:val="00A32213"/>
    <w:rsid w:val="00A556EE"/>
    <w:rsid w:val="00B028F7"/>
    <w:rsid w:val="00B0726B"/>
    <w:rsid w:val="00B55079"/>
    <w:rsid w:val="00B84B04"/>
    <w:rsid w:val="00B905E2"/>
    <w:rsid w:val="00BB590D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7294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san Alkaya</cp:lastModifiedBy>
  <cp:revision>2</cp:revision>
  <cp:lastPrinted>2020-06-01T13:59:00Z</cp:lastPrinted>
  <dcterms:created xsi:type="dcterms:W3CDTF">2023-12-12T11:44:00Z</dcterms:created>
  <dcterms:modified xsi:type="dcterms:W3CDTF">2023-12-12T11:44:00Z</dcterms:modified>
</cp:coreProperties>
</file>